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complex numbers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introduction to complex 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0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complex conjugate for every complex number in Q2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Draw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and their conjugates on the same Argand diagram, making sure to label both your axes and each complex number on the diagram. Can you spot a relationship between a complex number and its conjugate, with respect to the Argand diagram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complex numbers</dc:title>
  <dc:creator>Tom Coleman</dc:creator>
  <cp:keywords/>
  <dcterms:created xsi:type="dcterms:W3CDTF">2026-04-16T12:40:25Z</dcterms:created>
  <dcterms:modified xsi:type="dcterms:W3CDTF">2026-04-16T12:4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